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sa Moral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ral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07 E Algonquin Rd, Arlington Heights, IL, USA Arlington Heights, IL, USA 600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ziee42@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9851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ub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0/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i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7/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nzo</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3/202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